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8305C6" w14:textId="4302AC40" w:rsidR="00BF19DB" w:rsidRPr="00432C67" w:rsidRDefault="00520DA3" w:rsidP="00DF6081">
      <w:pPr>
        <w:widowControl/>
        <w:tabs>
          <w:tab w:val="left" w:pos="180"/>
          <w:tab w:val="left" w:pos="6120"/>
          <w:tab w:val="left" w:pos="7380"/>
        </w:tabs>
        <w:ind w:left="180"/>
        <w:rPr>
          <w:rFonts w:ascii="Cambria" w:hAnsi="Cambria"/>
          <w:sz w:val="22"/>
          <w:szCs w:val="22"/>
        </w:rPr>
      </w:pPr>
      <w:r w:rsidRPr="00432C67">
        <w:rPr>
          <w:rFonts w:ascii="Cambria" w:hAnsi="Cambria"/>
          <w:sz w:val="22"/>
          <w:szCs w:val="22"/>
        </w:rPr>
        <w:t xml:space="preserve">BULLETIN </w:t>
      </w:r>
      <w:r w:rsidR="00BE0B92" w:rsidRPr="00432C67">
        <w:rPr>
          <w:rFonts w:ascii="Cambria" w:hAnsi="Cambria"/>
          <w:sz w:val="22"/>
          <w:szCs w:val="22"/>
        </w:rPr>
        <w:t>20</w:t>
      </w:r>
      <w:r w:rsidR="004A4746">
        <w:rPr>
          <w:rFonts w:ascii="Cambria" w:hAnsi="Cambria"/>
          <w:sz w:val="22"/>
          <w:szCs w:val="22"/>
        </w:rPr>
        <w:t>2</w:t>
      </w:r>
      <w:r w:rsidR="0030227D">
        <w:rPr>
          <w:rFonts w:ascii="Cambria" w:hAnsi="Cambria"/>
          <w:sz w:val="22"/>
          <w:szCs w:val="22"/>
        </w:rPr>
        <w:t>2</w:t>
      </w:r>
      <w:r w:rsidR="00BE0B92" w:rsidRPr="00432C67">
        <w:rPr>
          <w:rFonts w:ascii="Cambria" w:hAnsi="Cambria"/>
          <w:sz w:val="22"/>
          <w:szCs w:val="22"/>
        </w:rPr>
        <w:t>-</w:t>
      </w:r>
      <w:r w:rsidR="00546B78">
        <w:rPr>
          <w:rFonts w:ascii="Cambria" w:hAnsi="Cambria"/>
          <w:sz w:val="22"/>
          <w:szCs w:val="22"/>
        </w:rPr>
        <w:t>09</w:t>
      </w:r>
      <w:r w:rsidR="007357A5" w:rsidRPr="00432C67">
        <w:rPr>
          <w:rFonts w:ascii="Cambria" w:hAnsi="Cambria"/>
          <w:sz w:val="22"/>
          <w:szCs w:val="22"/>
        </w:rPr>
        <w:tab/>
      </w:r>
      <w:r w:rsidR="00EC418C" w:rsidRPr="00432C67">
        <w:rPr>
          <w:rFonts w:ascii="Cambria" w:hAnsi="Cambria"/>
          <w:sz w:val="22"/>
          <w:szCs w:val="22"/>
        </w:rPr>
        <w:t xml:space="preserve">  </w:t>
      </w:r>
      <w:r w:rsidR="00E718BE">
        <w:rPr>
          <w:rFonts w:ascii="Cambria" w:hAnsi="Cambria"/>
          <w:sz w:val="22"/>
          <w:szCs w:val="22"/>
        </w:rPr>
        <w:t xml:space="preserve">  November 17</w:t>
      </w:r>
      <w:bookmarkStart w:id="0" w:name="_GoBack"/>
      <w:bookmarkEnd w:id="0"/>
      <w:r w:rsidR="00481B7D">
        <w:rPr>
          <w:rFonts w:ascii="Cambria" w:hAnsi="Cambria"/>
          <w:sz w:val="22"/>
          <w:szCs w:val="22"/>
        </w:rPr>
        <w:t>, 2021</w:t>
      </w:r>
    </w:p>
    <w:tbl>
      <w:tblPr>
        <w:tblW w:w="0" w:type="auto"/>
        <w:tblInd w:w="177" w:type="dxa"/>
        <w:tblLayout w:type="fixed"/>
        <w:tblCellMar>
          <w:left w:w="87" w:type="dxa"/>
          <w:right w:w="87" w:type="dxa"/>
        </w:tblCellMar>
        <w:tblLook w:val="0000" w:firstRow="0" w:lastRow="0" w:firstColumn="0" w:lastColumn="0" w:noHBand="0" w:noVBand="0"/>
      </w:tblPr>
      <w:tblGrid>
        <w:gridCol w:w="3060"/>
        <w:gridCol w:w="2910"/>
        <w:gridCol w:w="3330"/>
      </w:tblGrid>
      <w:tr w:rsidR="00BF19DB" w:rsidRPr="00432C67" w14:paraId="0FEB063B" w14:textId="77777777">
        <w:trPr>
          <w:cantSplit/>
        </w:trPr>
        <w:tc>
          <w:tcPr>
            <w:tcW w:w="306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6081866C" w14:textId="77777777" w:rsidR="00BF19DB" w:rsidRPr="00432C67" w:rsidRDefault="00BF19DB" w:rsidP="00651A78">
            <w:pPr>
              <w:widowControl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>U.S. Department of Labor</w:t>
            </w:r>
          </w:p>
          <w:p w14:paraId="640EC30F" w14:textId="77777777" w:rsidR="00046151" w:rsidRPr="00432C67" w:rsidRDefault="00BF19DB" w:rsidP="00C31D4D">
            <w:pPr>
              <w:widowControl/>
              <w:ind w:left="3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>Employment and Training</w:t>
            </w:r>
          </w:p>
          <w:p w14:paraId="255E10E2" w14:textId="77777777" w:rsidR="00BF19DB" w:rsidRPr="00432C67" w:rsidRDefault="00046151" w:rsidP="00C31D4D">
            <w:pPr>
              <w:widowControl/>
              <w:ind w:left="3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785377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BF19DB" w:rsidRPr="00432C67">
              <w:rPr>
                <w:rFonts w:ascii="Cambria" w:hAnsi="Cambria"/>
                <w:sz w:val="22"/>
                <w:szCs w:val="22"/>
              </w:rPr>
              <w:t>Administration</w:t>
            </w:r>
          </w:p>
          <w:p w14:paraId="24BA804D" w14:textId="77777777" w:rsidR="00BF19DB" w:rsidRPr="00432C67" w:rsidRDefault="00FF1C09" w:rsidP="00C31D4D">
            <w:pPr>
              <w:widowControl/>
              <w:ind w:firstLine="3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Office of </w:t>
            </w:r>
            <w:r w:rsidR="00BF19DB" w:rsidRPr="00432C67">
              <w:rPr>
                <w:rFonts w:ascii="Cambria" w:hAnsi="Cambria"/>
                <w:sz w:val="22"/>
                <w:szCs w:val="22"/>
              </w:rPr>
              <w:t xml:space="preserve">Apprenticeship </w:t>
            </w:r>
            <w:r w:rsidR="002B64D6" w:rsidRPr="00432C67">
              <w:rPr>
                <w:rFonts w:ascii="Cambria" w:hAnsi="Cambria"/>
                <w:sz w:val="22"/>
                <w:szCs w:val="22"/>
              </w:rPr>
              <w:t>(OA)</w:t>
            </w:r>
          </w:p>
          <w:p w14:paraId="21D8C76B" w14:textId="77777777" w:rsidR="00BF19DB" w:rsidRPr="00432C67" w:rsidRDefault="00BF19DB" w:rsidP="00651A78">
            <w:pPr>
              <w:widowControl/>
              <w:spacing w:after="28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Washington, D.C. </w:t>
            </w:r>
            <w:r w:rsidR="009B3B76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Pr="00432C67">
              <w:rPr>
                <w:rFonts w:ascii="Cambria" w:hAnsi="Cambria"/>
                <w:sz w:val="22"/>
                <w:szCs w:val="22"/>
              </w:rPr>
              <w:t>20210</w:t>
            </w:r>
          </w:p>
        </w:tc>
        <w:tc>
          <w:tcPr>
            <w:tcW w:w="2910" w:type="dxa"/>
            <w:vMerge w:val="restart"/>
            <w:tcBorders>
              <w:top w:val="double" w:sz="7" w:space="0" w:color="000000"/>
              <w:left w:val="single" w:sz="7" w:space="0" w:color="000000"/>
              <w:right w:val="single" w:sz="6" w:space="0" w:color="FFFFFF"/>
            </w:tcBorders>
          </w:tcPr>
          <w:p w14:paraId="14670540" w14:textId="77777777" w:rsidR="00BF19DB" w:rsidRPr="00432C67" w:rsidRDefault="00BF19DB" w:rsidP="00651A78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  <w:u w:val="single"/>
              </w:rPr>
              <w:t>Distribution</w:t>
            </w:r>
            <w:r w:rsidRPr="00432C67">
              <w:rPr>
                <w:rFonts w:ascii="Cambria" w:hAnsi="Cambria"/>
                <w:sz w:val="22"/>
                <w:szCs w:val="22"/>
              </w:rPr>
              <w:t>:</w:t>
            </w:r>
          </w:p>
          <w:p w14:paraId="4F4136A0" w14:textId="77777777" w:rsidR="00C31D4D" w:rsidRPr="00432C67" w:rsidRDefault="00C31D4D" w:rsidP="00651A78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13D971D1" w14:textId="77777777" w:rsidR="00BF19DB" w:rsidRPr="00432C67" w:rsidRDefault="00BF19DB" w:rsidP="00651A78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A-541 </w:t>
            </w:r>
            <w:r w:rsidR="00782387" w:rsidRPr="00432C67">
              <w:rPr>
                <w:rFonts w:ascii="Cambria" w:hAnsi="Cambria"/>
                <w:sz w:val="22"/>
                <w:szCs w:val="22"/>
              </w:rPr>
              <w:t>Headquarters</w:t>
            </w:r>
          </w:p>
          <w:p w14:paraId="17F022AA" w14:textId="77777777" w:rsidR="00BF19DB" w:rsidRPr="00432C67" w:rsidRDefault="00BF19DB" w:rsidP="00651A78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>A-544 All Field Tech</w:t>
            </w:r>
          </w:p>
          <w:p w14:paraId="726E8F06" w14:textId="77777777" w:rsidR="00BF19DB" w:rsidRPr="00432C67" w:rsidRDefault="00BF19DB" w:rsidP="001A0B5F">
            <w:pPr>
              <w:widowControl/>
              <w:spacing w:after="28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>A-547</w:t>
            </w:r>
            <w:r w:rsidR="001A0B5F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Pr="00432C67">
              <w:rPr>
                <w:rFonts w:ascii="Cambria" w:hAnsi="Cambria"/>
                <w:sz w:val="22"/>
                <w:szCs w:val="22"/>
              </w:rPr>
              <w:t>SD+RD+SA</w:t>
            </w:r>
            <w:r w:rsidR="0056147E" w:rsidRPr="00432C67">
              <w:rPr>
                <w:rFonts w:ascii="Cambria" w:hAnsi="Cambria"/>
                <w:sz w:val="22"/>
                <w:szCs w:val="22"/>
              </w:rPr>
              <w:t>A</w:t>
            </w:r>
            <w:r w:rsidRPr="00432C67">
              <w:rPr>
                <w:rFonts w:ascii="Cambria" w:hAnsi="Cambria"/>
                <w:sz w:val="22"/>
                <w:szCs w:val="22"/>
              </w:rPr>
              <w:t>+; Lab.Com</w:t>
            </w:r>
          </w:p>
          <w:p w14:paraId="1671CD06" w14:textId="77777777" w:rsidR="0056589A" w:rsidRPr="00432C67" w:rsidRDefault="0056589A" w:rsidP="001A0B5F">
            <w:pPr>
              <w:widowControl/>
              <w:spacing w:after="28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26D30BC4" w14:textId="1F51E74C" w:rsidR="00BF4304" w:rsidRPr="00432C67" w:rsidRDefault="00C31D4D" w:rsidP="00075AFF">
            <w:pPr>
              <w:widowControl/>
              <w:spacing w:after="28"/>
              <w:ind w:left="63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  <w:u w:val="single"/>
              </w:rPr>
              <w:t>Subject</w:t>
            </w:r>
            <w:r w:rsidRPr="00432C67">
              <w:rPr>
                <w:rFonts w:ascii="Cambria" w:hAnsi="Cambria"/>
                <w:sz w:val="22"/>
                <w:szCs w:val="22"/>
              </w:rPr>
              <w:t>:</w:t>
            </w:r>
            <w:r w:rsidR="00344B28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8976D9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D61567" w:rsidRPr="002512AF">
              <w:rPr>
                <w:rFonts w:ascii="Cambria" w:hAnsi="Cambria"/>
                <w:sz w:val="22"/>
                <w:szCs w:val="22"/>
              </w:rPr>
              <w:t>Revision to Appendi</w:t>
            </w:r>
            <w:r w:rsidR="00F27413">
              <w:rPr>
                <w:rFonts w:ascii="Cambria" w:hAnsi="Cambria"/>
                <w:sz w:val="22"/>
                <w:szCs w:val="22"/>
              </w:rPr>
              <w:t>x</w:t>
            </w:r>
            <w:r w:rsidR="00D61567" w:rsidRPr="002512AF">
              <w:rPr>
                <w:rFonts w:ascii="Cambria" w:hAnsi="Cambria"/>
                <w:sz w:val="22"/>
                <w:szCs w:val="22"/>
              </w:rPr>
              <w:t xml:space="preserve"> A</w:t>
            </w:r>
            <w:r w:rsidR="00D61567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D61567">
              <w:rPr>
                <w:rFonts w:ascii="Cambria" w:hAnsi="Cambria"/>
                <w:sz w:val="22"/>
                <w:szCs w:val="22"/>
              </w:rPr>
              <w:t xml:space="preserve">National </w:t>
            </w:r>
            <w:r w:rsidR="004557CD" w:rsidRPr="00432C67">
              <w:rPr>
                <w:rFonts w:ascii="Cambria" w:hAnsi="Cambria"/>
                <w:sz w:val="22"/>
                <w:szCs w:val="22"/>
              </w:rPr>
              <w:t xml:space="preserve">Standards </w:t>
            </w:r>
            <w:r w:rsidR="00C929E6">
              <w:rPr>
                <w:rFonts w:ascii="Cambria" w:hAnsi="Cambria"/>
                <w:sz w:val="22"/>
                <w:szCs w:val="22"/>
              </w:rPr>
              <w:t xml:space="preserve">of Apprenticeship </w:t>
            </w:r>
            <w:r w:rsidR="004557CD" w:rsidRPr="00432C67">
              <w:rPr>
                <w:rFonts w:ascii="Cambria" w:hAnsi="Cambria"/>
                <w:sz w:val="22"/>
                <w:szCs w:val="22"/>
              </w:rPr>
              <w:t>for</w:t>
            </w:r>
            <w:r w:rsidR="004557CD" w:rsidRPr="00432C67" w:rsidDel="004557CD">
              <w:rPr>
                <w:rFonts w:ascii="Cambria" w:hAnsi="Cambria"/>
                <w:sz w:val="22"/>
                <w:szCs w:val="22"/>
              </w:rPr>
              <w:t xml:space="preserve"> </w:t>
            </w:r>
            <w:r w:rsidR="00C929E6">
              <w:rPr>
                <w:rFonts w:ascii="Cambria" w:hAnsi="Cambria"/>
                <w:sz w:val="22"/>
                <w:szCs w:val="22"/>
              </w:rPr>
              <w:t>the Robert C. Byrd Institute (RCBI) Apprenticeship Works</w:t>
            </w:r>
          </w:p>
          <w:p w14:paraId="0977149B" w14:textId="77777777" w:rsidR="00A713BE" w:rsidRPr="00432C67" w:rsidRDefault="00A713BE" w:rsidP="00075AFF">
            <w:pPr>
              <w:widowControl/>
              <w:spacing w:after="28"/>
              <w:ind w:left="63"/>
              <w:rPr>
                <w:rFonts w:ascii="Cambria" w:hAnsi="Cambria"/>
                <w:sz w:val="22"/>
                <w:szCs w:val="22"/>
                <w:u w:val="single"/>
              </w:rPr>
            </w:pPr>
          </w:p>
          <w:p w14:paraId="385E2CD7" w14:textId="20B0B2A8" w:rsidR="00344B28" w:rsidRPr="00432C67" w:rsidRDefault="00344B28" w:rsidP="00063784">
            <w:pPr>
              <w:widowControl/>
              <w:spacing w:after="28"/>
              <w:ind w:left="66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  <w:u w:val="single"/>
              </w:rPr>
              <w:t>Code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: </w:t>
            </w:r>
            <w:r w:rsidR="008B157A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063784">
              <w:rPr>
                <w:rFonts w:ascii="Cambria" w:hAnsi="Cambria"/>
                <w:sz w:val="22"/>
                <w:szCs w:val="22"/>
              </w:rPr>
              <w:t>4</w:t>
            </w:r>
            <w:r w:rsidR="008B157A" w:rsidRPr="00432C67">
              <w:rPr>
                <w:rFonts w:ascii="Cambria" w:hAnsi="Cambria"/>
                <w:sz w:val="22"/>
                <w:szCs w:val="22"/>
              </w:rPr>
              <w:t>00.1</w:t>
            </w:r>
          </w:p>
        </w:tc>
      </w:tr>
      <w:tr w:rsidR="00BF19DB" w:rsidRPr="00432C67" w14:paraId="467CB50B" w14:textId="77777777">
        <w:trPr>
          <w:cantSplit/>
        </w:trPr>
        <w:tc>
          <w:tcPr>
            <w:tcW w:w="3060" w:type="dxa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14:paraId="465ABBE8" w14:textId="77777777" w:rsidR="00BF19DB" w:rsidRPr="00432C67" w:rsidRDefault="00BF19DB" w:rsidP="00075AFF">
            <w:pPr>
              <w:spacing w:line="100" w:lineRule="exact"/>
              <w:rPr>
                <w:rFonts w:ascii="Cambria" w:hAnsi="Cambria"/>
                <w:sz w:val="22"/>
                <w:szCs w:val="22"/>
              </w:rPr>
            </w:pPr>
          </w:p>
          <w:p w14:paraId="21E78F25" w14:textId="77777777" w:rsidR="00BF19DB" w:rsidRPr="00432C67" w:rsidRDefault="00EA0927" w:rsidP="00901B9C">
            <w:pPr>
              <w:widowControl/>
              <w:spacing w:after="86"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Symbols: </w:t>
            </w:r>
            <w:r w:rsidR="009C7F4E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Pr="00432C67">
              <w:rPr>
                <w:rFonts w:ascii="Cambria" w:hAnsi="Cambria"/>
                <w:sz w:val="22"/>
                <w:szCs w:val="22"/>
              </w:rPr>
              <w:t>D</w:t>
            </w:r>
            <w:r w:rsidR="000B7392" w:rsidRPr="00432C67">
              <w:rPr>
                <w:rFonts w:ascii="Cambria" w:hAnsi="Cambria"/>
                <w:sz w:val="22"/>
                <w:szCs w:val="22"/>
              </w:rPr>
              <w:t>RAP</w:t>
            </w:r>
            <w:r w:rsidR="00BF19DB" w:rsidRPr="00432C67">
              <w:rPr>
                <w:rFonts w:ascii="Cambria" w:hAnsi="Cambria"/>
                <w:sz w:val="22"/>
                <w:szCs w:val="22"/>
              </w:rPr>
              <w:t>/</w:t>
            </w:r>
            <w:r w:rsidR="00901B9C" w:rsidRPr="00432C67">
              <w:rPr>
                <w:rFonts w:ascii="Cambria" w:hAnsi="Cambria"/>
                <w:sz w:val="22"/>
                <w:szCs w:val="22"/>
              </w:rPr>
              <w:t>RCG</w:t>
            </w:r>
          </w:p>
        </w:tc>
        <w:tc>
          <w:tcPr>
            <w:tcW w:w="2910" w:type="dxa"/>
            <w:vMerge/>
            <w:tcBorders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14:paraId="4B6B4C71" w14:textId="77777777" w:rsidR="00BF19DB" w:rsidRPr="00432C67" w:rsidRDefault="00BF19DB" w:rsidP="00651A78">
            <w:pPr>
              <w:widowControl/>
              <w:spacing w:after="86"/>
              <w:jc w:val="both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14:paraId="6E606842" w14:textId="77777777" w:rsidR="00BF19DB" w:rsidRPr="00432C67" w:rsidRDefault="00BF19DB" w:rsidP="00651A78">
            <w:pPr>
              <w:spacing w:line="100" w:lineRule="exact"/>
              <w:rPr>
                <w:rFonts w:ascii="Cambria" w:hAnsi="Cambria"/>
                <w:sz w:val="22"/>
                <w:szCs w:val="22"/>
              </w:rPr>
            </w:pPr>
          </w:p>
          <w:p w14:paraId="038CAAAF" w14:textId="77777777" w:rsidR="00BF19DB" w:rsidRPr="00432C67" w:rsidRDefault="00BF19DB" w:rsidP="00651A78">
            <w:pPr>
              <w:widowControl/>
              <w:spacing w:after="86"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Action: </w:t>
            </w:r>
            <w:r w:rsidR="009C7F4E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Pr="00432C67">
              <w:rPr>
                <w:rFonts w:ascii="Cambria" w:hAnsi="Cambria"/>
                <w:sz w:val="22"/>
                <w:szCs w:val="22"/>
              </w:rPr>
              <w:t>Immediate</w:t>
            </w:r>
          </w:p>
        </w:tc>
      </w:tr>
      <w:tr w:rsidR="00BF19DB" w:rsidRPr="00432C67" w14:paraId="4E0CC6D5" w14:textId="77777777">
        <w:tblPrEx>
          <w:tblCellMar>
            <w:left w:w="120" w:type="dxa"/>
            <w:right w:w="120" w:type="dxa"/>
          </w:tblCellMar>
        </w:tblPrEx>
        <w:tc>
          <w:tcPr>
            <w:tcW w:w="9300" w:type="dxa"/>
            <w:gridSpan w:val="3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14:paraId="393A4D0D" w14:textId="77777777" w:rsidR="00BF19DB" w:rsidRPr="00432C67" w:rsidRDefault="00BF19DB" w:rsidP="00B1748B">
            <w:pPr>
              <w:rPr>
                <w:rFonts w:ascii="Cambria" w:hAnsi="Cambria"/>
                <w:sz w:val="22"/>
                <w:szCs w:val="22"/>
              </w:rPr>
            </w:pPr>
          </w:p>
          <w:p w14:paraId="0CAAAE56" w14:textId="18180864" w:rsidR="00BF19DB" w:rsidRPr="00432C67" w:rsidRDefault="00BF19DB" w:rsidP="00AA6766">
            <w:pPr>
              <w:widowControl/>
              <w:ind w:right="60"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b/>
                <w:bCs/>
                <w:sz w:val="22"/>
                <w:szCs w:val="22"/>
                <w:u w:val="single"/>
              </w:rPr>
              <w:t>PURPOSE</w:t>
            </w:r>
            <w:r w:rsidRPr="00432C67">
              <w:rPr>
                <w:rFonts w:ascii="Cambria" w:hAnsi="Cambria"/>
                <w:b/>
                <w:bCs/>
                <w:sz w:val="22"/>
                <w:szCs w:val="22"/>
              </w:rPr>
              <w:t>: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8976D9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D61567" w:rsidRPr="002512AF">
              <w:rPr>
                <w:rFonts w:ascii="Cambria" w:hAnsi="Cambria" w:cs="Arial"/>
                <w:sz w:val="22"/>
                <w:szCs w:val="22"/>
              </w:rPr>
              <w:t>To inform the staff of OA, State Apprenticeship Agencies (SAA), Registered Apprenticeship program sponsors and other Registe</w:t>
            </w:r>
            <w:r w:rsidR="00173BB4">
              <w:rPr>
                <w:rFonts w:ascii="Cambria" w:hAnsi="Cambria" w:cs="Arial"/>
                <w:sz w:val="22"/>
                <w:szCs w:val="22"/>
              </w:rPr>
              <w:t xml:space="preserve">red Apprenticeship partners of </w:t>
            </w:r>
            <w:r w:rsidR="00F27413">
              <w:rPr>
                <w:rFonts w:ascii="Cambria" w:hAnsi="Cambria" w:cs="Arial"/>
                <w:sz w:val="22"/>
                <w:szCs w:val="22"/>
              </w:rPr>
              <w:t>an additional occupation</w:t>
            </w:r>
            <w:r w:rsidR="00D61567">
              <w:rPr>
                <w:rFonts w:ascii="Cambria" w:hAnsi="Cambria" w:cs="Arial"/>
                <w:sz w:val="22"/>
                <w:szCs w:val="22"/>
              </w:rPr>
              <w:t xml:space="preserve"> being added </w:t>
            </w:r>
            <w:r w:rsidR="009D375E">
              <w:rPr>
                <w:rFonts w:ascii="Cambria" w:hAnsi="Cambria" w:cs="Arial"/>
                <w:sz w:val="22"/>
                <w:szCs w:val="22"/>
              </w:rPr>
              <w:t xml:space="preserve">to </w:t>
            </w:r>
            <w:r w:rsidR="00D61567">
              <w:rPr>
                <w:rFonts w:ascii="Cambria" w:hAnsi="Cambria" w:cs="Arial"/>
                <w:sz w:val="22"/>
                <w:szCs w:val="22"/>
              </w:rPr>
              <w:t>A</w:t>
            </w:r>
            <w:r w:rsidR="00F27413">
              <w:rPr>
                <w:rFonts w:ascii="Cambria" w:hAnsi="Cambria"/>
                <w:sz w:val="22"/>
                <w:szCs w:val="22"/>
              </w:rPr>
              <w:t>ppendix</w:t>
            </w:r>
            <w:r w:rsidR="00D61567">
              <w:rPr>
                <w:rFonts w:ascii="Cambria" w:hAnsi="Cambria"/>
                <w:sz w:val="22"/>
                <w:szCs w:val="22"/>
              </w:rPr>
              <w:t xml:space="preserve"> A</w:t>
            </w:r>
            <w:r w:rsidR="009D375E">
              <w:rPr>
                <w:rFonts w:ascii="Cambria" w:hAnsi="Cambria"/>
                <w:sz w:val="22"/>
                <w:szCs w:val="22"/>
              </w:rPr>
              <w:t>,</w:t>
            </w:r>
            <w:r w:rsidR="00D615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254D2B">
              <w:rPr>
                <w:rFonts w:ascii="Cambria" w:hAnsi="Cambria"/>
                <w:sz w:val="22"/>
                <w:szCs w:val="22"/>
              </w:rPr>
              <w:t>N</w:t>
            </w:r>
            <w:r w:rsidR="004557CD" w:rsidRPr="00432C67">
              <w:rPr>
                <w:rFonts w:ascii="Cambria" w:hAnsi="Cambria"/>
                <w:sz w:val="22"/>
                <w:szCs w:val="22"/>
              </w:rPr>
              <w:t xml:space="preserve">ational Standards </w:t>
            </w:r>
            <w:r w:rsidR="00C929E6">
              <w:rPr>
                <w:rFonts w:ascii="Cambria" w:hAnsi="Cambria"/>
                <w:sz w:val="22"/>
                <w:szCs w:val="22"/>
              </w:rPr>
              <w:t>of Apprenticeship for the Robert C. Byrd Institute (RCBI)</w:t>
            </w:r>
            <w:r w:rsidR="004557CD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C929E6">
              <w:rPr>
                <w:rFonts w:ascii="Cambria" w:hAnsi="Cambria"/>
                <w:sz w:val="22"/>
                <w:szCs w:val="22"/>
              </w:rPr>
              <w:t>Apprentices</w:t>
            </w:r>
            <w:r w:rsidR="00481B7D">
              <w:rPr>
                <w:rFonts w:ascii="Cambria" w:hAnsi="Cambria"/>
                <w:sz w:val="22"/>
                <w:szCs w:val="22"/>
              </w:rPr>
              <w:t>hip Works.</w:t>
            </w:r>
          </w:p>
          <w:p w14:paraId="0AEEDF14" w14:textId="77777777" w:rsidR="00906AF6" w:rsidRPr="00432C67" w:rsidRDefault="00906AF6" w:rsidP="00651A78">
            <w:pPr>
              <w:widowControl/>
              <w:rPr>
                <w:rFonts w:ascii="Cambria" w:hAnsi="Cambria"/>
                <w:sz w:val="22"/>
                <w:szCs w:val="22"/>
              </w:rPr>
            </w:pPr>
          </w:p>
          <w:p w14:paraId="02A0ED05" w14:textId="09185268" w:rsidR="00DD53ED" w:rsidRDefault="00BF19DB" w:rsidP="00DD53ED">
            <w:pPr>
              <w:widowControl/>
              <w:ind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 w:rsidRPr="00432C67">
              <w:rPr>
                <w:rFonts w:ascii="Cambria" w:hAnsi="Cambria"/>
                <w:b/>
                <w:bCs/>
                <w:sz w:val="22"/>
                <w:szCs w:val="22"/>
                <w:u w:val="single"/>
              </w:rPr>
              <w:t>BACKGROUND</w:t>
            </w:r>
            <w:r w:rsidRPr="00432C67">
              <w:rPr>
                <w:rFonts w:ascii="Cambria" w:hAnsi="Cambria"/>
                <w:b/>
                <w:bCs/>
                <w:sz w:val="22"/>
                <w:szCs w:val="22"/>
              </w:rPr>
              <w:t>: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  </w:t>
            </w:r>
            <w:r w:rsidR="00D61567" w:rsidRPr="002512AF">
              <w:rPr>
                <w:rFonts w:ascii="Cambria" w:hAnsi="Cambria" w:cs="Arial"/>
                <w:sz w:val="22"/>
                <w:szCs w:val="22"/>
              </w:rPr>
              <w:t xml:space="preserve">This revision to </w:t>
            </w:r>
            <w:r w:rsidR="00173BB4">
              <w:rPr>
                <w:rFonts w:ascii="Cambria" w:hAnsi="Cambria" w:cs="Arial"/>
                <w:sz w:val="22"/>
                <w:szCs w:val="22"/>
              </w:rPr>
              <w:t>Appendi</w:t>
            </w:r>
            <w:r w:rsidR="00F27413">
              <w:rPr>
                <w:rFonts w:ascii="Cambria" w:hAnsi="Cambria" w:cs="Arial"/>
                <w:sz w:val="22"/>
                <w:szCs w:val="22"/>
              </w:rPr>
              <w:t>x</w:t>
            </w:r>
            <w:r w:rsidR="00D61567" w:rsidRPr="002512AF">
              <w:rPr>
                <w:rFonts w:ascii="Cambria" w:hAnsi="Cambria" w:cs="Arial"/>
                <w:sz w:val="22"/>
                <w:szCs w:val="22"/>
              </w:rPr>
              <w:t xml:space="preserve"> A, to add </w:t>
            </w:r>
            <w:r w:rsidR="00173BB4">
              <w:rPr>
                <w:rFonts w:ascii="Cambria" w:hAnsi="Cambria" w:cs="Arial"/>
                <w:sz w:val="22"/>
                <w:szCs w:val="22"/>
              </w:rPr>
              <w:t xml:space="preserve">the </w:t>
            </w:r>
            <w:r w:rsidR="00D61567">
              <w:rPr>
                <w:rFonts w:ascii="Cambria" w:hAnsi="Cambria" w:cs="Arial"/>
                <w:sz w:val="22"/>
                <w:szCs w:val="22"/>
              </w:rPr>
              <w:t xml:space="preserve">additional occupation </w:t>
            </w:r>
            <w:r w:rsidR="00173BB4">
              <w:rPr>
                <w:rFonts w:ascii="Cambria" w:hAnsi="Cambria" w:cs="Arial"/>
                <w:sz w:val="22"/>
                <w:szCs w:val="22"/>
              </w:rPr>
              <w:t xml:space="preserve">listed below </w:t>
            </w:r>
            <w:r w:rsidR="00D61567">
              <w:rPr>
                <w:rFonts w:ascii="Cambria" w:hAnsi="Cambria" w:cs="Arial"/>
                <w:sz w:val="22"/>
                <w:szCs w:val="22"/>
              </w:rPr>
              <w:t>to the National Standards of Apprenticeship w</w:t>
            </w:r>
            <w:r w:rsidR="00173BB4">
              <w:rPr>
                <w:rFonts w:ascii="Cambria" w:hAnsi="Cambria" w:cs="Arial"/>
                <w:sz w:val="22"/>
                <w:szCs w:val="22"/>
              </w:rPr>
              <w:t>as submitted</w:t>
            </w:r>
            <w:r w:rsidR="00254D2B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DD53ED">
              <w:rPr>
                <w:rFonts w:ascii="Cambria" w:hAnsi="Cambria" w:cs="Arial"/>
                <w:sz w:val="22"/>
                <w:szCs w:val="22"/>
              </w:rPr>
              <w:t xml:space="preserve">by </w:t>
            </w:r>
            <w:r w:rsidR="00F27413">
              <w:rPr>
                <w:rFonts w:ascii="Cambria" w:hAnsi="Cambria" w:cs="Arial"/>
                <w:sz w:val="22"/>
                <w:szCs w:val="22"/>
              </w:rPr>
              <w:t>Ms. Lucinda Curry, Director, RCBI Apprenticeship Works,</w:t>
            </w:r>
            <w:r w:rsidR="00E767A7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DD53ED" w:rsidRPr="00F73734">
              <w:rPr>
                <w:rFonts w:ascii="Cambria" w:hAnsi="Cambria" w:cs="Arial"/>
                <w:sz w:val="22"/>
                <w:szCs w:val="22"/>
              </w:rPr>
              <w:t xml:space="preserve">on behalf </w:t>
            </w:r>
            <w:r w:rsidR="00E767A7" w:rsidRPr="00F73734">
              <w:rPr>
                <w:rFonts w:ascii="Cambria" w:hAnsi="Cambria" w:cs="Arial"/>
                <w:sz w:val="22"/>
                <w:szCs w:val="22"/>
              </w:rPr>
              <w:t>of</w:t>
            </w:r>
            <w:r w:rsidR="00DD53ED" w:rsidRPr="00F73734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E767A7">
              <w:rPr>
                <w:rFonts w:ascii="Cambria" w:hAnsi="Cambria" w:cs="Arial"/>
                <w:sz w:val="22"/>
                <w:szCs w:val="22"/>
              </w:rPr>
              <w:t xml:space="preserve">the Robert C. Byrd Institute (RCBI) Apprenticeship Works </w:t>
            </w:r>
            <w:r w:rsidR="00173BB4">
              <w:rPr>
                <w:rFonts w:ascii="Cambria" w:hAnsi="Cambria" w:cs="Arial"/>
                <w:sz w:val="22"/>
                <w:szCs w:val="22"/>
              </w:rPr>
              <w:t xml:space="preserve">was approved </w:t>
            </w:r>
            <w:r w:rsidR="005E4BAD">
              <w:rPr>
                <w:rFonts w:ascii="Cambria" w:hAnsi="Cambria" w:cs="Arial"/>
                <w:sz w:val="22"/>
                <w:szCs w:val="22"/>
              </w:rPr>
              <w:t xml:space="preserve">by the OA Administrator </w:t>
            </w:r>
            <w:r w:rsidR="00DD53ED" w:rsidRPr="00047742">
              <w:rPr>
                <w:rFonts w:ascii="Cambria" w:hAnsi="Cambria" w:cs="Arial"/>
                <w:sz w:val="22"/>
                <w:szCs w:val="22"/>
              </w:rPr>
              <w:t xml:space="preserve">on </w:t>
            </w:r>
            <w:r w:rsidR="00DF2F73">
              <w:rPr>
                <w:rFonts w:ascii="Cambria" w:hAnsi="Cambria" w:cs="Arial"/>
                <w:sz w:val="22"/>
                <w:szCs w:val="22"/>
              </w:rPr>
              <w:t>August</w:t>
            </w:r>
            <w:r w:rsidR="00481B7D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5A293B">
              <w:rPr>
                <w:rFonts w:ascii="Cambria" w:hAnsi="Cambria" w:cs="Arial"/>
                <w:sz w:val="22"/>
                <w:szCs w:val="22"/>
              </w:rPr>
              <w:t>7</w:t>
            </w:r>
            <w:r w:rsidR="00481B7D">
              <w:rPr>
                <w:rFonts w:ascii="Cambria" w:hAnsi="Cambria" w:cs="Arial"/>
                <w:sz w:val="22"/>
                <w:szCs w:val="22"/>
              </w:rPr>
              <w:t>, 2021</w:t>
            </w:r>
            <w:r w:rsidR="005E4BAD" w:rsidRPr="00047742">
              <w:rPr>
                <w:rFonts w:ascii="Cambria" w:hAnsi="Cambria" w:cs="Arial"/>
                <w:sz w:val="22"/>
                <w:szCs w:val="22"/>
              </w:rPr>
              <w:t xml:space="preserve">. </w:t>
            </w:r>
          </w:p>
          <w:p w14:paraId="27D49D1F" w14:textId="035E6507" w:rsidR="00885947" w:rsidRDefault="00885947" w:rsidP="00DD53ED">
            <w:pPr>
              <w:widowControl/>
              <w:ind w:right="60"/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55344711" w14:textId="5A1FEE7C" w:rsidR="00AA6766" w:rsidRDefault="0059248F" w:rsidP="0059248F">
            <w:pPr>
              <w:widowControl/>
              <w:ind w:left="72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                                             </w:t>
            </w:r>
            <w:r w:rsidR="00F27413">
              <w:rPr>
                <w:rFonts w:ascii="Cambria" w:hAnsi="Cambria" w:cs="Arial"/>
                <w:sz w:val="22"/>
                <w:szCs w:val="22"/>
              </w:rPr>
              <w:t>Workforce Development Specialist</w:t>
            </w:r>
          </w:p>
          <w:p w14:paraId="63B0778D" w14:textId="708966A8" w:rsidR="00AA6766" w:rsidRDefault="0059248F" w:rsidP="00AA6766">
            <w:pPr>
              <w:widowControl/>
              <w:ind w:left="69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                                              O*NET-SOC Code</w:t>
            </w:r>
            <w:r w:rsidR="00885947">
              <w:rPr>
                <w:rFonts w:ascii="Cambria" w:hAnsi="Cambria" w:cs="Arial"/>
                <w:sz w:val="22"/>
                <w:szCs w:val="22"/>
              </w:rPr>
              <w:t xml:space="preserve">: </w:t>
            </w:r>
            <w:r w:rsidR="001741B3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DF2F73">
              <w:rPr>
                <w:rFonts w:ascii="Cambria" w:hAnsi="Cambria" w:cs="Arial"/>
                <w:sz w:val="22"/>
                <w:szCs w:val="22"/>
              </w:rPr>
              <w:t>13-1151</w:t>
            </w:r>
            <w:r w:rsidR="00885947">
              <w:rPr>
                <w:rFonts w:ascii="Cambria" w:hAnsi="Cambria" w:cs="Arial"/>
                <w:sz w:val="22"/>
                <w:szCs w:val="22"/>
              </w:rPr>
              <w:t xml:space="preserve">.00 </w:t>
            </w:r>
          </w:p>
          <w:p w14:paraId="1A58BB6F" w14:textId="2CB74035" w:rsidR="00AA6766" w:rsidRDefault="0059248F" w:rsidP="00AA6766">
            <w:pPr>
              <w:widowControl/>
              <w:ind w:left="69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                                              RAPIDS Code</w:t>
            </w:r>
            <w:r w:rsidR="00885947">
              <w:rPr>
                <w:rFonts w:ascii="Cambria" w:hAnsi="Cambria" w:cs="Arial"/>
                <w:sz w:val="22"/>
                <w:szCs w:val="22"/>
              </w:rPr>
              <w:t>:</w:t>
            </w:r>
            <w:r w:rsidR="00AA6766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885947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DF2F73">
              <w:rPr>
                <w:rFonts w:ascii="Cambria" w:hAnsi="Cambria" w:cs="Arial"/>
                <w:sz w:val="22"/>
                <w:szCs w:val="22"/>
              </w:rPr>
              <w:t>2042</w:t>
            </w:r>
          </w:p>
          <w:p w14:paraId="44C78FFD" w14:textId="402B3B4F" w:rsidR="00DF2F73" w:rsidRPr="00DF2F73" w:rsidRDefault="0059248F" w:rsidP="00DF2F73">
            <w:pPr>
              <w:widowControl/>
              <w:ind w:left="69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                                              </w:t>
            </w:r>
            <w:r w:rsidR="00DF2F73" w:rsidRPr="00DF2F73">
              <w:rPr>
                <w:rFonts w:ascii="Cambria" w:hAnsi="Cambria" w:cs="Arial"/>
                <w:sz w:val="22"/>
                <w:szCs w:val="22"/>
              </w:rPr>
              <w:t>Training Term:  2,000 Hours</w:t>
            </w:r>
          </w:p>
          <w:p w14:paraId="36EBB4F4" w14:textId="6A3BC56C" w:rsidR="00DF2F73" w:rsidRPr="00DF2F73" w:rsidRDefault="0059248F" w:rsidP="00DF2F73">
            <w:pPr>
              <w:widowControl/>
              <w:ind w:left="69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                                              </w:t>
            </w:r>
            <w:r w:rsidR="00DF2F73" w:rsidRPr="00DF2F73">
              <w:rPr>
                <w:rFonts w:ascii="Cambria" w:hAnsi="Cambria" w:cs="Arial"/>
                <w:sz w:val="22"/>
                <w:szCs w:val="22"/>
              </w:rPr>
              <w:t>Type of Training:  Time-based</w:t>
            </w:r>
          </w:p>
          <w:p w14:paraId="3C677432" w14:textId="77777777" w:rsidR="00DF2F73" w:rsidRDefault="00DF2F73" w:rsidP="00AA6766">
            <w:pPr>
              <w:widowControl/>
              <w:ind w:left="690" w:right="60"/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0FEE012F" w14:textId="7CC6731A" w:rsidR="009132CF" w:rsidRPr="00432C67" w:rsidRDefault="004557CD" w:rsidP="00E767A7">
            <w:pPr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2E15FD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2E15FD" w:rsidRPr="00432C67" w:rsidDel="002E15FD">
              <w:rPr>
                <w:rFonts w:ascii="Cambria" w:hAnsi="Cambria"/>
                <w:sz w:val="22"/>
                <w:szCs w:val="22"/>
              </w:rPr>
              <w:t xml:space="preserve"> </w:t>
            </w:r>
          </w:p>
          <w:p w14:paraId="56F583B4" w14:textId="4174C0A4" w:rsidR="002F21BF" w:rsidRDefault="00C56464" w:rsidP="002F21BF">
            <w:pPr>
              <w:widowControl/>
              <w:rPr>
                <w:rFonts w:ascii="Cambria" w:hAnsi="Cambria" w:cs="Arial"/>
                <w:bCs/>
                <w:sz w:val="22"/>
                <w:szCs w:val="22"/>
              </w:rPr>
            </w:pPr>
            <w:r w:rsidRPr="00432C67">
              <w:rPr>
                <w:rFonts w:ascii="Cambria" w:hAnsi="Cambria"/>
                <w:b/>
                <w:sz w:val="22"/>
                <w:szCs w:val="22"/>
                <w:u w:val="single"/>
              </w:rPr>
              <w:t>ACTION</w:t>
            </w:r>
            <w:r w:rsidR="006142C5" w:rsidRPr="00432C67">
              <w:rPr>
                <w:rFonts w:ascii="Cambria" w:hAnsi="Cambria"/>
                <w:b/>
                <w:sz w:val="22"/>
                <w:szCs w:val="22"/>
              </w:rPr>
              <w:t>: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8B157A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E767A7" w:rsidRPr="00047742">
              <w:rPr>
                <w:rFonts w:ascii="Cambria" w:hAnsi="Cambria" w:cs="Arial"/>
                <w:bCs/>
                <w:sz w:val="22"/>
                <w:szCs w:val="22"/>
              </w:rPr>
              <w:t>This bulletin is being provided to OA staff for informational purposes only</w:t>
            </w:r>
            <w:r w:rsidR="005E4BAD" w:rsidRPr="00047742">
              <w:rPr>
                <w:rFonts w:ascii="Cambria" w:hAnsi="Cambria" w:cs="Arial"/>
                <w:bCs/>
                <w:sz w:val="22"/>
                <w:szCs w:val="22"/>
              </w:rPr>
              <w:t xml:space="preserve">. </w:t>
            </w:r>
            <w:r w:rsidR="00E767A7">
              <w:rPr>
                <w:rFonts w:ascii="Cambria" w:hAnsi="Cambria" w:cs="Arial"/>
                <w:bCs/>
                <w:sz w:val="22"/>
                <w:szCs w:val="22"/>
              </w:rPr>
              <w:t xml:space="preserve">Region II, Regional Office </w:t>
            </w:r>
            <w:r w:rsidR="00E767A7" w:rsidRPr="00047742">
              <w:rPr>
                <w:rFonts w:ascii="Cambria" w:hAnsi="Cambria" w:cs="Arial"/>
                <w:bCs/>
                <w:sz w:val="22"/>
                <w:szCs w:val="22"/>
              </w:rPr>
              <w:t>will be responsible for maintenance and technical assistance regarding this program.</w:t>
            </w:r>
          </w:p>
          <w:p w14:paraId="5E11CB5E" w14:textId="77777777" w:rsidR="00E767A7" w:rsidRPr="00432C67" w:rsidRDefault="00E767A7" w:rsidP="002F21BF">
            <w:pPr>
              <w:widowControl/>
              <w:rPr>
                <w:rFonts w:ascii="Cambria" w:hAnsi="Cambria"/>
                <w:sz w:val="22"/>
                <w:szCs w:val="22"/>
              </w:rPr>
            </w:pPr>
          </w:p>
          <w:p w14:paraId="23CA7D1D" w14:textId="60A16CD2" w:rsidR="000E090D" w:rsidRPr="00432C67" w:rsidRDefault="00637104" w:rsidP="0092266F">
            <w:pPr>
              <w:suppressAutoHyphens/>
              <w:spacing w:line="240" w:lineRule="atLeast"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If you </w:t>
            </w:r>
            <w:r w:rsidR="00C5203E" w:rsidRPr="00432C67">
              <w:rPr>
                <w:rFonts w:ascii="Cambria" w:hAnsi="Cambria"/>
                <w:sz w:val="22"/>
                <w:szCs w:val="22"/>
              </w:rPr>
              <w:t>have,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 any questions please contact </w:t>
            </w:r>
            <w:r w:rsidR="00E767A7">
              <w:rPr>
                <w:rFonts w:ascii="Cambria" w:hAnsi="Cambria"/>
                <w:sz w:val="22"/>
                <w:szCs w:val="22"/>
              </w:rPr>
              <w:t>Karen Wade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, Apprenticeship and Training Representative, at </w:t>
            </w:r>
            <w:hyperlink r:id="rId10" w:history="1">
              <w:r w:rsidR="00E767A7" w:rsidRPr="00442086">
                <w:rPr>
                  <w:rStyle w:val="Hyperlink"/>
                  <w:rFonts w:ascii="Cambria" w:hAnsi="Cambria"/>
                  <w:sz w:val="22"/>
                  <w:szCs w:val="22"/>
                </w:rPr>
                <w:t>Wade.Karen@dol.gov</w:t>
              </w:r>
            </w:hyperlink>
            <w:r w:rsidR="00E767A7">
              <w:rPr>
                <w:rFonts w:ascii="Cambria" w:hAnsi="Cambria"/>
                <w:sz w:val="22"/>
                <w:szCs w:val="22"/>
              </w:rPr>
              <w:t xml:space="preserve"> or</w:t>
            </w:r>
            <w:r w:rsid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E911D9" w:rsidRPr="00432C67">
              <w:rPr>
                <w:rFonts w:ascii="Cambria" w:hAnsi="Cambria"/>
                <w:sz w:val="22"/>
                <w:szCs w:val="22"/>
              </w:rPr>
              <w:t>(</w:t>
            </w:r>
            <w:r w:rsidR="00E767A7">
              <w:rPr>
                <w:rFonts w:ascii="Cambria" w:hAnsi="Cambria"/>
                <w:sz w:val="22"/>
                <w:szCs w:val="22"/>
              </w:rPr>
              <w:t>304</w:t>
            </w:r>
            <w:r w:rsidR="00E911D9" w:rsidRPr="00432C67">
              <w:rPr>
                <w:rFonts w:ascii="Cambria" w:hAnsi="Cambria"/>
                <w:sz w:val="22"/>
                <w:szCs w:val="22"/>
              </w:rPr>
              <w:t xml:space="preserve">) </w:t>
            </w:r>
            <w:r w:rsidR="00E767A7">
              <w:rPr>
                <w:rFonts w:ascii="Cambria" w:hAnsi="Cambria"/>
                <w:sz w:val="22"/>
                <w:szCs w:val="22"/>
              </w:rPr>
              <w:t>347</w:t>
            </w:r>
            <w:r w:rsidRPr="00432C67">
              <w:rPr>
                <w:rFonts w:ascii="Cambria" w:hAnsi="Cambria"/>
                <w:sz w:val="22"/>
                <w:szCs w:val="22"/>
              </w:rPr>
              <w:t>-</w:t>
            </w:r>
            <w:r w:rsidR="00E767A7">
              <w:rPr>
                <w:rFonts w:ascii="Cambria" w:hAnsi="Cambria"/>
                <w:sz w:val="22"/>
                <w:szCs w:val="22"/>
              </w:rPr>
              <w:t>5795</w:t>
            </w:r>
            <w:r w:rsidR="00C5203E" w:rsidRPr="00432C67">
              <w:rPr>
                <w:rFonts w:ascii="Cambria" w:hAnsi="Cambria"/>
                <w:sz w:val="22"/>
                <w:szCs w:val="22"/>
              </w:rPr>
              <w:t xml:space="preserve">.  </w:t>
            </w:r>
          </w:p>
          <w:p w14:paraId="2A2E8A84" w14:textId="77777777" w:rsidR="00637104" w:rsidRPr="00432C67" w:rsidRDefault="00637104" w:rsidP="0092266F">
            <w:pPr>
              <w:suppressAutoHyphens/>
              <w:spacing w:line="240" w:lineRule="atLeast"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5684C0A5" w14:textId="7572CCDF" w:rsidR="0014359C" w:rsidRDefault="0014359C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b/>
                <w:sz w:val="22"/>
                <w:szCs w:val="22"/>
                <w:u w:val="single"/>
              </w:rPr>
              <w:t>NOTE</w:t>
            </w:r>
            <w:r w:rsidR="006142C5" w:rsidRPr="00432C67">
              <w:rPr>
                <w:rFonts w:ascii="Cambria" w:hAnsi="Cambria"/>
                <w:b/>
                <w:sz w:val="22"/>
                <w:szCs w:val="22"/>
              </w:rPr>
              <w:t>: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767467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This bulletin is being sent via electronic mail.  </w:t>
            </w:r>
          </w:p>
          <w:p w14:paraId="502A747B" w14:textId="5CB9EEDF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640DD1A1" w14:textId="6CF75C59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689EB887" w14:textId="13501176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01BA8E39" w14:textId="2CE0C434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32E95B16" w14:textId="52CF2726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701DB332" w14:textId="01CAF1E2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61AE1AE7" w14:textId="0DD2BDBF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68C6139D" w14:textId="357345F2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224F21CB" w14:textId="77777777" w:rsidR="001741B3" w:rsidRPr="00432C67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541BEAD5" w14:textId="77777777" w:rsidR="002431AE" w:rsidRPr="00432C67" w:rsidRDefault="002431AE" w:rsidP="002E15FD">
            <w:pPr>
              <w:widowControl/>
              <w:spacing w:after="28"/>
              <w:rPr>
                <w:rFonts w:ascii="Cambria" w:hAnsi="Cambria"/>
                <w:sz w:val="22"/>
                <w:szCs w:val="22"/>
              </w:rPr>
            </w:pPr>
          </w:p>
        </w:tc>
      </w:tr>
    </w:tbl>
    <w:p w14:paraId="20F75CF3" w14:textId="77777777" w:rsidR="00BF19DB" w:rsidRPr="00785377" w:rsidRDefault="00BF19DB" w:rsidP="00BF19DB">
      <w:pPr>
        <w:widowControl/>
        <w:rPr>
          <w:rFonts w:ascii="Arial" w:hAnsi="Arial" w:cs="Arial"/>
          <w:sz w:val="22"/>
          <w:szCs w:val="22"/>
        </w:rPr>
        <w:sectPr w:rsidR="00BF19DB" w:rsidRPr="00785377" w:rsidSect="00BC383B">
          <w:endnotePr>
            <w:numFmt w:val="decimal"/>
          </w:endnotePr>
          <w:type w:val="continuous"/>
          <w:pgSz w:w="12240" w:h="15840"/>
          <w:pgMar w:top="1440" w:right="1440" w:bottom="1440" w:left="1440" w:header="1440" w:footer="432" w:gutter="0"/>
          <w:cols w:space="720"/>
          <w:noEndnote/>
        </w:sectPr>
      </w:pPr>
    </w:p>
    <w:p w14:paraId="4CB58D93" w14:textId="77777777" w:rsidR="00BF19DB" w:rsidRPr="00785377" w:rsidRDefault="00BF19DB" w:rsidP="00061D4E">
      <w:pPr>
        <w:widowControl/>
        <w:ind w:left="720"/>
        <w:jc w:val="center"/>
      </w:pPr>
    </w:p>
    <w:sectPr w:rsidR="00BF19DB" w:rsidRPr="00785377" w:rsidSect="00BC383B">
      <w:footerReference w:type="default" r:id="rId11"/>
      <w:endnotePr>
        <w:numFmt w:val="decimal"/>
      </w:endnotePr>
      <w:type w:val="continuous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EF0F90" w14:textId="77777777" w:rsidR="0058110B" w:rsidRDefault="0058110B">
      <w:r>
        <w:separator/>
      </w:r>
    </w:p>
  </w:endnote>
  <w:endnote w:type="continuationSeparator" w:id="0">
    <w:p w14:paraId="4F6BF2CB" w14:textId="77777777" w:rsidR="0058110B" w:rsidRDefault="0058110B">
      <w:r>
        <w:continuationSeparator/>
      </w:r>
    </w:p>
  </w:endnote>
  <w:endnote w:type="continuationNotice" w:id="1">
    <w:p w14:paraId="037888AA" w14:textId="77777777" w:rsidR="0058110B" w:rsidRDefault="0058110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46559C" w14:textId="77777777" w:rsidR="00F03C72" w:rsidRDefault="00F03C72">
    <w:pPr>
      <w:pStyle w:val="Footer"/>
      <w:jc w:val="right"/>
      <w:rPr>
        <w:rFonts w:ascii="Arial" w:hAnsi="Arial"/>
        <w:sz w:val="20"/>
      </w:rPr>
    </w:pPr>
  </w:p>
  <w:p w14:paraId="174EFA9F" w14:textId="77777777" w:rsidR="00F03C72" w:rsidRDefault="00F03C72">
    <w:pPr>
      <w:pStyle w:val="Footer"/>
      <w:pBdr>
        <w:top w:val="single" w:sz="4" w:space="1" w:color="auto"/>
      </w:pBdr>
      <w:jc w:val="right"/>
      <w:rPr>
        <w:rFonts w:ascii="Arial" w:hAnsi="Arial"/>
        <w:sz w:val="20"/>
      </w:rPr>
    </w:pPr>
    <w:r>
      <w:rPr>
        <w:rFonts w:ascii="Arial" w:hAnsi="Arial"/>
        <w:sz w:val="20"/>
      </w:rPr>
      <w:t>National Training Institute for Community Youth Work/AED</w:t>
    </w:r>
  </w:p>
  <w:p w14:paraId="4BF15B09" w14:textId="77777777" w:rsidR="00F03C72" w:rsidRDefault="00F03C72">
    <w:pPr>
      <w:pStyle w:val="Footer"/>
      <w:jc w:val="right"/>
      <w:rPr>
        <w:rFonts w:ascii="Arial" w:hAnsi="Arial"/>
        <w:sz w:val="20"/>
      </w:rPr>
    </w:pPr>
    <w:r>
      <w:rPr>
        <w:rFonts w:ascii="Arial" w:hAnsi="Arial"/>
        <w:sz w:val="20"/>
      </w:rPr>
      <w:t>National Guidelines for BEST Apprenticeship Program Standards</w:t>
    </w:r>
  </w:p>
  <w:p w14:paraId="053E47BB" w14:textId="10D5B6F5" w:rsidR="00F03C72" w:rsidRDefault="00F03C72">
    <w:pPr>
      <w:pStyle w:val="Footer"/>
      <w:jc w:val="right"/>
      <w:rPr>
        <w:rFonts w:ascii="Arial" w:hAnsi="Arial"/>
        <w:sz w:val="20"/>
      </w:rPr>
    </w:pPr>
    <w:r>
      <w:rPr>
        <w:rFonts w:ascii="Arial" w:hAnsi="Arial"/>
        <w:sz w:val="20"/>
      </w:rPr>
      <w:t xml:space="preserve"> p. </w:t>
    </w:r>
    <w:r>
      <w:rPr>
        <w:rStyle w:val="PageNumber"/>
        <w:rFonts w:ascii="Arial" w:hAnsi="Arial"/>
        <w:sz w:val="20"/>
      </w:rPr>
      <w:fldChar w:fldCharType="begin"/>
    </w:r>
    <w:r>
      <w:rPr>
        <w:rStyle w:val="PageNumber"/>
        <w:rFonts w:ascii="Arial" w:hAnsi="Arial"/>
        <w:sz w:val="20"/>
      </w:rPr>
      <w:instrText xml:space="preserve"> PAGE </w:instrText>
    </w:r>
    <w:r>
      <w:rPr>
        <w:rStyle w:val="PageNumber"/>
        <w:rFonts w:ascii="Arial" w:hAnsi="Arial"/>
        <w:sz w:val="20"/>
      </w:rPr>
      <w:fldChar w:fldCharType="separate"/>
    </w:r>
    <w:r w:rsidR="009D375E">
      <w:rPr>
        <w:rStyle w:val="PageNumber"/>
        <w:rFonts w:ascii="Arial" w:hAnsi="Arial"/>
        <w:noProof/>
        <w:sz w:val="20"/>
      </w:rPr>
      <w:t>2</w:t>
    </w:r>
    <w:r>
      <w:rPr>
        <w:rStyle w:val="PageNumber"/>
        <w:rFonts w:ascii="Arial" w:hAnsi="Arial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F59B51" w14:textId="77777777" w:rsidR="0058110B" w:rsidRDefault="0058110B">
      <w:r>
        <w:separator/>
      </w:r>
    </w:p>
  </w:footnote>
  <w:footnote w:type="continuationSeparator" w:id="0">
    <w:p w14:paraId="21340B6D" w14:textId="77777777" w:rsidR="0058110B" w:rsidRDefault="0058110B">
      <w:r>
        <w:continuationSeparator/>
      </w:r>
    </w:p>
  </w:footnote>
  <w:footnote w:type="continuationNotice" w:id="1">
    <w:p w14:paraId="781B707E" w14:textId="77777777" w:rsidR="0058110B" w:rsidRDefault="0058110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5965A7"/>
    <w:multiLevelType w:val="hybridMultilevel"/>
    <w:tmpl w:val="2034A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1775FA"/>
    <w:multiLevelType w:val="hybridMultilevel"/>
    <w:tmpl w:val="9D1E1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534DE8"/>
    <w:multiLevelType w:val="hybridMultilevel"/>
    <w:tmpl w:val="FAF63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B93725"/>
    <w:multiLevelType w:val="hybridMultilevel"/>
    <w:tmpl w:val="AC20C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FC12A3"/>
    <w:multiLevelType w:val="hybridMultilevel"/>
    <w:tmpl w:val="667AF008"/>
    <w:lvl w:ilvl="0" w:tplc="04090001">
      <w:start w:val="1"/>
      <w:numFmt w:val="bullet"/>
      <w:lvlText w:val=""/>
      <w:lvlJc w:val="left"/>
      <w:pPr>
        <w:ind w:left="14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70" w:hanging="360"/>
      </w:pPr>
      <w:rPr>
        <w:rFonts w:ascii="Wingdings" w:hAnsi="Wingdings" w:hint="default"/>
      </w:rPr>
    </w:lvl>
  </w:abstractNum>
  <w:abstractNum w:abstractNumId="5" w15:restartNumberingAfterBreak="0">
    <w:nsid w:val="47BD539F"/>
    <w:multiLevelType w:val="hybridMultilevel"/>
    <w:tmpl w:val="8AB83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wNDM3NTQ1NTUzMzZS0lEKTi0uzszPAykwMqwFAEDFxVUtAAAA"/>
  </w:docVars>
  <w:rsids>
    <w:rsidRoot w:val="009D4041"/>
    <w:rsid w:val="000037AE"/>
    <w:rsid w:val="000053B8"/>
    <w:rsid w:val="00006A85"/>
    <w:rsid w:val="0000713F"/>
    <w:rsid w:val="0001704C"/>
    <w:rsid w:val="00020016"/>
    <w:rsid w:val="00023102"/>
    <w:rsid w:val="0002703C"/>
    <w:rsid w:val="000338E0"/>
    <w:rsid w:val="00042B15"/>
    <w:rsid w:val="00046151"/>
    <w:rsid w:val="00050AA2"/>
    <w:rsid w:val="00056B1F"/>
    <w:rsid w:val="00061D4E"/>
    <w:rsid w:val="00063784"/>
    <w:rsid w:val="00066B0C"/>
    <w:rsid w:val="0007393B"/>
    <w:rsid w:val="00075AFF"/>
    <w:rsid w:val="0009435C"/>
    <w:rsid w:val="00094CF6"/>
    <w:rsid w:val="000A41B6"/>
    <w:rsid w:val="000A5632"/>
    <w:rsid w:val="000A7C60"/>
    <w:rsid w:val="000B0319"/>
    <w:rsid w:val="000B5235"/>
    <w:rsid w:val="000B7392"/>
    <w:rsid w:val="000C25C8"/>
    <w:rsid w:val="000D1A8D"/>
    <w:rsid w:val="000D4CC5"/>
    <w:rsid w:val="000D67FF"/>
    <w:rsid w:val="000E090D"/>
    <w:rsid w:val="000E421C"/>
    <w:rsid w:val="000F08BB"/>
    <w:rsid w:val="000F468D"/>
    <w:rsid w:val="00104875"/>
    <w:rsid w:val="001068DC"/>
    <w:rsid w:val="00114A44"/>
    <w:rsid w:val="00116AE7"/>
    <w:rsid w:val="00122055"/>
    <w:rsid w:val="00133DA6"/>
    <w:rsid w:val="001359D2"/>
    <w:rsid w:val="001431CF"/>
    <w:rsid w:val="0014359C"/>
    <w:rsid w:val="00157F13"/>
    <w:rsid w:val="001604A7"/>
    <w:rsid w:val="00164DD8"/>
    <w:rsid w:val="001718FB"/>
    <w:rsid w:val="00173BB4"/>
    <w:rsid w:val="001741B3"/>
    <w:rsid w:val="00175179"/>
    <w:rsid w:val="00176EAC"/>
    <w:rsid w:val="001817E0"/>
    <w:rsid w:val="0018306C"/>
    <w:rsid w:val="00183930"/>
    <w:rsid w:val="001A0B5F"/>
    <w:rsid w:val="001B32BB"/>
    <w:rsid w:val="001C55A1"/>
    <w:rsid w:val="001C63C7"/>
    <w:rsid w:val="001D47A9"/>
    <w:rsid w:val="001D5438"/>
    <w:rsid w:val="001E27A1"/>
    <w:rsid w:val="001E6929"/>
    <w:rsid w:val="001F2682"/>
    <w:rsid w:val="001F2F76"/>
    <w:rsid w:val="001F5D2A"/>
    <w:rsid w:val="0020505C"/>
    <w:rsid w:val="00210CA0"/>
    <w:rsid w:val="00212372"/>
    <w:rsid w:val="002126F2"/>
    <w:rsid w:val="002177CA"/>
    <w:rsid w:val="0022271B"/>
    <w:rsid w:val="00222BCC"/>
    <w:rsid w:val="00223FD8"/>
    <w:rsid w:val="00233090"/>
    <w:rsid w:val="00233FC0"/>
    <w:rsid w:val="002431AE"/>
    <w:rsid w:val="0024479D"/>
    <w:rsid w:val="00246A37"/>
    <w:rsid w:val="00254D2B"/>
    <w:rsid w:val="002608D8"/>
    <w:rsid w:val="00263C3F"/>
    <w:rsid w:val="00264AF8"/>
    <w:rsid w:val="00265341"/>
    <w:rsid w:val="00266F3E"/>
    <w:rsid w:val="00271D74"/>
    <w:rsid w:val="002A19AA"/>
    <w:rsid w:val="002B5C04"/>
    <w:rsid w:val="002B64D6"/>
    <w:rsid w:val="002B78AA"/>
    <w:rsid w:val="002B7A0E"/>
    <w:rsid w:val="002C1284"/>
    <w:rsid w:val="002C4039"/>
    <w:rsid w:val="002D7E75"/>
    <w:rsid w:val="002E15FD"/>
    <w:rsid w:val="002F21BF"/>
    <w:rsid w:val="0030227D"/>
    <w:rsid w:val="00313FAC"/>
    <w:rsid w:val="00314CF7"/>
    <w:rsid w:val="00317638"/>
    <w:rsid w:val="00326450"/>
    <w:rsid w:val="00326822"/>
    <w:rsid w:val="003406FE"/>
    <w:rsid w:val="00344B28"/>
    <w:rsid w:val="00356664"/>
    <w:rsid w:val="00361879"/>
    <w:rsid w:val="003652C9"/>
    <w:rsid w:val="0037080A"/>
    <w:rsid w:val="003734F7"/>
    <w:rsid w:val="0038392A"/>
    <w:rsid w:val="00390F97"/>
    <w:rsid w:val="0039666C"/>
    <w:rsid w:val="003A3D22"/>
    <w:rsid w:val="003A5AF6"/>
    <w:rsid w:val="003A7438"/>
    <w:rsid w:val="003B1155"/>
    <w:rsid w:val="003B5DFF"/>
    <w:rsid w:val="003C1CD4"/>
    <w:rsid w:val="003C47E9"/>
    <w:rsid w:val="003C4F0B"/>
    <w:rsid w:val="003E5BD8"/>
    <w:rsid w:val="003E7690"/>
    <w:rsid w:val="00402FBE"/>
    <w:rsid w:val="0042242E"/>
    <w:rsid w:val="00432C67"/>
    <w:rsid w:val="0043526C"/>
    <w:rsid w:val="00436E0D"/>
    <w:rsid w:val="0044645B"/>
    <w:rsid w:val="004464F6"/>
    <w:rsid w:val="00452916"/>
    <w:rsid w:val="004557CD"/>
    <w:rsid w:val="00457535"/>
    <w:rsid w:val="00464BE4"/>
    <w:rsid w:val="004814DD"/>
    <w:rsid w:val="00481679"/>
    <w:rsid w:val="00481B7D"/>
    <w:rsid w:val="004842FA"/>
    <w:rsid w:val="004851E4"/>
    <w:rsid w:val="00497B62"/>
    <w:rsid w:val="004A4746"/>
    <w:rsid w:val="004A6F1A"/>
    <w:rsid w:val="004A774E"/>
    <w:rsid w:val="004B6ED9"/>
    <w:rsid w:val="004C5CE6"/>
    <w:rsid w:val="004D639D"/>
    <w:rsid w:val="004D6F9E"/>
    <w:rsid w:val="004F3440"/>
    <w:rsid w:val="004F41F4"/>
    <w:rsid w:val="004F72B9"/>
    <w:rsid w:val="00502D86"/>
    <w:rsid w:val="005114DD"/>
    <w:rsid w:val="005137D6"/>
    <w:rsid w:val="00513D05"/>
    <w:rsid w:val="00520A03"/>
    <w:rsid w:val="00520DA3"/>
    <w:rsid w:val="0052109C"/>
    <w:rsid w:val="00525913"/>
    <w:rsid w:val="00533377"/>
    <w:rsid w:val="0053429B"/>
    <w:rsid w:val="00540029"/>
    <w:rsid w:val="00546B78"/>
    <w:rsid w:val="0055327D"/>
    <w:rsid w:val="00560A4E"/>
    <w:rsid w:val="0056147E"/>
    <w:rsid w:val="00561AA0"/>
    <w:rsid w:val="005630AE"/>
    <w:rsid w:val="00565019"/>
    <w:rsid w:val="005653D5"/>
    <w:rsid w:val="0056589A"/>
    <w:rsid w:val="00570F50"/>
    <w:rsid w:val="00571E50"/>
    <w:rsid w:val="00573500"/>
    <w:rsid w:val="0057597B"/>
    <w:rsid w:val="0058110B"/>
    <w:rsid w:val="005863A6"/>
    <w:rsid w:val="00587B80"/>
    <w:rsid w:val="0059248F"/>
    <w:rsid w:val="005A293B"/>
    <w:rsid w:val="005A6DC4"/>
    <w:rsid w:val="005C3008"/>
    <w:rsid w:val="005E0210"/>
    <w:rsid w:val="005E2D6E"/>
    <w:rsid w:val="005E3F35"/>
    <w:rsid w:val="005E4BAD"/>
    <w:rsid w:val="005E5EAA"/>
    <w:rsid w:val="005E75DB"/>
    <w:rsid w:val="006047DC"/>
    <w:rsid w:val="006142C5"/>
    <w:rsid w:val="00614884"/>
    <w:rsid w:val="00616EC0"/>
    <w:rsid w:val="00637104"/>
    <w:rsid w:val="00642765"/>
    <w:rsid w:val="00651A78"/>
    <w:rsid w:val="00651BEE"/>
    <w:rsid w:val="006528CA"/>
    <w:rsid w:val="00663599"/>
    <w:rsid w:val="006816FB"/>
    <w:rsid w:val="006902E6"/>
    <w:rsid w:val="00691135"/>
    <w:rsid w:val="00693784"/>
    <w:rsid w:val="006952CE"/>
    <w:rsid w:val="006A4966"/>
    <w:rsid w:val="006B2367"/>
    <w:rsid w:val="006B7C78"/>
    <w:rsid w:val="006C45AB"/>
    <w:rsid w:val="006D4ACE"/>
    <w:rsid w:val="00707B61"/>
    <w:rsid w:val="00717EEF"/>
    <w:rsid w:val="00723B53"/>
    <w:rsid w:val="0072772E"/>
    <w:rsid w:val="00727956"/>
    <w:rsid w:val="007357A5"/>
    <w:rsid w:val="0075376B"/>
    <w:rsid w:val="00754790"/>
    <w:rsid w:val="00760B6E"/>
    <w:rsid w:val="00767467"/>
    <w:rsid w:val="0077136D"/>
    <w:rsid w:val="00782387"/>
    <w:rsid w:val="00782D66"/>
    <w:rsid w:val="00784A7B"/>
    <w:rsid w:val="00784EE1"/>
    <w:rsid w:val="00785377"/>
    <w:rsid w:val="00793C25"/>
    <w:rsid w:val="00797506"/>
    <w:rsid w:val="007A1227"/>
    <w:rsid w:val="007B1648"/>
    <w:rsid w:val="007B44B3"/>
    <w:rsid w:val="007C0552"/>
    <w:rsid w:val="007C4A8F"/>
    <w:rsid w:val="007D0F96"/>
    <w:rsid w:val="007D33DA"/>
    <w:rsid w:val="007D340D"/>
    <w:rsid w:val="007D51D4"/>
    <w:rsid w:val="007E00AB"/>
    <w:rsid w:val="007E2059"/>
    <w:rsid w:val="007E399B"/>
    <w:rsid w:val="007F1045"/>
    <w:rsid w:val="0080320E"/>
    <w:rsid w:val="00811520"/>
    <w:rsid w:val="00816E1C"/>
    <w:rsid w:val="00832BE5"/>
    <w:rsid w:val="00834012"/>
    <w:rsid w:val="00836EFE"/>
    <w:rsid w:val="00840206"/>
    <w:rsid w:val="00843266"/>
    <w:rsid w:val="008469BC"/>
    <w:rsid w:val="00847998"/>
    <w:rsid w:val="00853ACE"/>
    <w:rsid w:val="00856F0E"/>
    <w:rsid w:val="00857EDE"/>
    <w:rsid w:val="00861DCA"/>
    <w:rsid w:val="00862554"/>
    <w:rsid w:val="00862716"/>
    <w:rsid w:val="00865571"/>
    <w:rsid w:val="00867E5C"/>
    <w:rsid w:val="00871F68"/>
    <w:rsid w:val="00885947"/>
    <w:rsid w:val="00885B6A"/>
    <w:rsid w:val="008911EB"/>
    <w:rsid w:val="00894E91"/>
    <w:rsid w:val="008976D9"/>
    <w:rsid w:val="008A521F"/>
    <w:rsid w:val="008B157A"/>
    <w:rsid w:val="008B5422"/>
    <w:rsid w:val="008C10AD"/>
    <w:rsid w:val="008C7D2A"/>
    <w:rsid w:val="008D0D78"/>
    <w:rsid w:val="008D2D4C"/>
    <w:rsid w:val="008D7DCD"/>
    <w:rsid w:val="008E3568"/>
    <w:rsid w:val="008E54E0"/>
    <w:rsid w:val="008F1736"/>
    <w:rsid w:val="008F6737"/>
    <w:rsid w:val="008F771F"/>
    <w:rsid w:val="009016A5"/>
    <w:rsid w:val="00901B9C"/>
    <w:rsid w:val="00904000"/>
    <w:rsid w:val="00906AF6"/>
    <w:rsid w:val="009132CF"/>
    <w:rsid w:val="00914185"/>
    <w:rsid w:val="0092266F"/>
    <w:rsid w:val="009313FA"/>
    <w:rsid w:val="009344E0"/>
    <w:rsid w:val="00945B6D"/>
    <w:rsid w:val="00950AE7"/>
    <w:rsid w:val="00961531"/>
    <w:rsid w:val="00964F13"/>
    <w:rsid w:val="00966697"/>
    <w:rsid w:val="00972FA6"/>
    <w:rsid w:val="00976CCE"/>
    <w:rsid w:val="00982247"/>
    <w:rsid w:val="00985E2C"/>
    <w:rsid w:val="009B3B76"/>
    <w:rsid w:val="009B62C1"/>
    <w:rsid w:val="009B736E"/>
    <w:rsid w:val="009C2DE1"/>
    <w:rsid w:val="009C7F4E"/>
    <w:rsid w:val="009D18B9"/>
    <w:rsid w:val="009D375E"/>
    <w:rsid w:val="009D4041"/>
    <w:rsid w:val="009E0D1D"/>
    <w:rsid w:val="009E1BE3"/>
    <w:rsid w:val="009E72EB"/>
    <w:rsid w:val="009F7E5A"/>
    <w:rsid w:val="00A03307"/>
    <w:rsid w:val="00A0453B"/>
    <w:rsid w:val="00A10D07"/>
    <w:rsid w:val="00A1411E"/>
    <w:rsid w:val="00A17232"/>
    <w:rsid w:val="00A24098"/>
    <w:rsid w:val="00A27030"/>
    <w:rsid w:val="00A327DB"/>
    <w:rsid w:val="00A35A31"/>
    <w:rsid w:val="00A372EC"/>
    <w:rsid w:val="00A61536"/>
    <w:rsid w:val="00A64C58"/>
    <w:rsid w:val="00A713BE"/>
    <w:rsid w:val="00A7356F"/>
    <w:rsid w:val="00A7707A"/>
    <w:rsid w:val="00A80FB9"/>
    <w:rsid w:val="00A971C5"/>
    <w:rsid w:val="00A97FE6"/>
    <w:rsid w:val="00AA6766"/>
    <w:rsid w:val="00AB24E8"/>
    <w:rsid w:val="00AB25EF"/>
    <w:rsid w:val="00AB526A"/>
    <w:rsid w:val="00AC67E0"/>
    <w:rsid w:val="00AD116E"/>
    <w:rsid w:val="00AD2D52"/>
    <w:rsid w:val="00AE11A1"/>
    <w:rsid w:val="00AE3D33"/>
    <w:rsid w:val="00AE7A83"/>
    <w:rsid w:val="00AF70B8"/>
    <w:rsid w:val="00B0011A"/>
    <w:rsid w:val="00B04DD1"/>
    <w:rsid w:val="00B04F81"/>
    <w:rsid w:val="00B1748B"/>
    <w:rsid w:val="00B17C04"/>
    <w:rsid w:val="00B211BE"/>
    <w:rsid w:val="00B24E7A"/>
    <w:rsid w:val="00B30674"/>
    <w:rsid w:val="00B308C5"/>
    <w:rsid w:val="00B36EA7"/>
    <w:rsid w:val="00B40AC3"/>
    <w:rsid w:val="00B57FC1"/>
    <w:rsid w:val="00B76EAC"/>
    <w:rsid w:val="00B818CD"/>
    <w:rsid w:val="00BA05A8"/>
    <w:rsid w:val="00BA7B04"/>
    <w:rsid w:val="00BB19AC"/>
    <w:rsid w:val="00BB1D85"/>
    <w:rsid w:val="00BB33D0"/>
    <w:rsid w:val="00BC107A"/>
    <w:rsid w:val="00BC28AF"/>
    <w:rsid w:val="00BC383B"/>
    <w:rsid w:val="00BC63A0"/>
    <w:rsid w:val="00BC7EEC"/>
    <w:rsid w:val="00BE0B92"/>
    <w:rsid w:val="00BE2450"/>
    <w:rsid w:val="00BE656C"/>
    <w:rsid w:val="00BE7944"/>
    <w:rsid w:val="00BF19DB"/>
    <w:rsid w:val="00BF25F1"/>
    <w:rsid w:val="00BF2BA6"/>
    <w:rsid w:val="00BF4304"/>
    <w:rsid w:val="00BF7C8F"/>
    <w:rsid w:val="00C028F5"/>
    <w:rsid w:val="00C0545E"/>
    <w:rsid w:val="00C117F7"/>
    <w:rsid w:val="00C12F9A"/>
    <w:rsid w:val="00C1532D"/>
    <w:rsid w:val="00C24535"/>
    <w:rsid w:val="00C31D4D"/>
    <w:rsid w:val="00C35CBA"/>
    <w:rsid w:val="00C42736"/>
    <w:rsid w:val="00C469A5"/>
    <w:rsid w:val="00C51E49"/>
    <w:rsid w:val="00C5203E"/>
    <w:rsid w:val="00C56464"/>
    <w:rsid w:val="00C7256A"/>
    <w:rsid w:val="00C72D3A"/>
    <w:rsid w:val="00C73221"/>
    <w:rsid w:val="00C83868"/>
    <w:rsid w:val="00C876A2"/>
    <w:rsid w:val="00C929E6"/>
    <w:rsid w:val="00CA1C9E"/>
    <w:rsid w:val="00CA1EEB"/>
    <w:rsid w:val="00CA4373"/>
    <w:rsid w:val="00CA5441"/>
    <w:rsid w:val="00CD34D4"/>
    <w:rsid w:val="00CD6AB7"/>
    <w:rsid w:val="00CD77A9"/>
    <w:rsid w:val="00CE209E"/>
    <w:rsid w:val="00CE417B"/>
    <w:rsid w:val="00CE5D25"/>
    <w:rsid w:val="00CF290B"/>
    <w:rsid w:val="00D116C5"/>
    <w:rsid w:val="00D13153"/>
    <w:rsid w:val="00D137F0"/>
    <w:rsid w:val="00D13ADD"/>
    <w:rsid w:val="00D21105"/>
    <w:rsid w:val="00D22CB5"/>
    <w:rsid w:val="00D43B63"/>
    <w:rsid w:val="00D4446C"/>
    <w:rsid w:val="00D54D27"/>
    <w:rsid w:val="00D61567"/>
    <w:rsid w:val="00D64769"/>
    <w:rsid w:val="00D762C3"/>
    <w:rsid w:val="00D91A6E"/>
    <w:rsid w:val="00D95F7A"/>
    <w:rsid w:val="00D9762A"/>
    <w:rsid w:val="00DA08C5"/>
    <w:rsid w:val="00DA1BA2"/>
    <w:rsid w:val="00DB4EEA"/>
    <w:rsid w:val="00DB6892"/>
    <w:rsid w:val="00DC1475"/>
    <w:rsid w:val="00DC189E"/>
    <w:rsid w:val="00DC5DF4"/>
    <w:rsid w:val="00DD53ED"/>
    <w:rsid w:val="00DD5F8F"/>
    <w:rsid w:val="00DD63B2"/>
    <w:rsid w:val="00DE0265"/>
    <w:rsid w:val="00DF2F73"/>
    <w:rsid w:val="00DF5A44"/>
    <w:rsid w:val="00DF6081"/>
    <w:rsid w:val="00E030C9"/>
    <w:rsid w:val="00E12B05"/>
    <w:rsid w:val="00E22E52"/>
    <w:rsid w:val="00E25EE2"/>
    <w:rsid w:val="00E36633"/>
    <w:rsid w:val="00E4150A"/>
    <w:rsid w:val="00E718BE"/>
    <w:rsid w:val="00E75440"/>
    <w:rsid w:val="00E767A7"/>
    <w:rsid w:val="00E7730C"/>
    <w:rsid w:val="00E858C3"/>
    <w:rsid w:val="00E86847"/>
    <w:rsid w:val="00E872D5"/>
    <w:rsid w:val="00E90C55"/>
    <w:rsid w:val="00E90C5B"/>
    <w:rsid w:val="00E911D9"/>
    <w:rsid w:val="00E93717"/>
    <w:rsid w:val="00E94C46"/>
    <w:rsid w:val="00EA0927"/>
    <w:rsid w:val="00EC418C"/>
    <w:rsid w:val="00EC7478"/>
    <w:rsid w:val="00ED4B89"/>
    <w:rsid w:val="00EE1DEB"/>
    <w:rsid w:val="00EE2C42"/>
    <w:rsid w:val="00EE4459"/>
    <w:rsid w:val="00F031B3"/>
    <w:rsid w:val="00F03C72"/>
    <w:rsid w:val="00F12416"/>
    <w:rsid w:val="00F1661B"/>
    <w:rsid w:val="00F27413"/>
    <w:rsid w:val="00F27B31"/>
    <w:rsid w:val="00F3141D"/>
    <w:rsid w:val="00F33A26"/>
    <w:rsid w:val="00F36895"/>
    <w:rsid w:val="00F372A2"/>
    <w:rsid w:val="00F4248A"/>
    <w:rsid w:val="00F436CA"/>
    <w:rsid w:val="00F43BED"/>
    <w:rsid w:val="00F56B37"/>
    <w:rsid w:val="00F651A0"/>
    <w:rsid w:val="00F67D30"/>
    <w:rsid w:val="00F71B70"/>
    <w:rsid w:val="00F83C35"/>
    <w:rsid w:val="00F946E1"/>
    <w:rsid w:val="00F9687C"/>
    <w:rsid w:val="00F97228"/>
    <w:rsid w:val="00FA15C4"/>
    <w:rsid w:val="00FB2090"/>
    <w:rsid w:val="00FC4B6D"/>
    <w:rsid w:val="00FD529E"/>
    <w:rsid w:val="00FE01A1"/>
    <w:rsid w:val="00FE0E9A"/>
    <w:rsid w:val="00FE114F"/>
    <w:rsid w:val="00FE67BB"/>
    <w:rsid w:val="00FE779A"/>
    <w:rsid w:val="00FF14E0"/>
    <w:rsid w:val="00FF1C09"/>
    <w:rsid w:val="00FF5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609E6F0"/>
  <w15:chartTrackingRefBased/>
  <w15:docId w15:val="{0FBB35B1-CE9D-419D-9592-8E804619C8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customStyle="1" w:styleId="Level1">
    <w:name w:val="Level 1"/>
    <w:basedOn w:val="Normal"/>
    <w:pPr>
      <w:ind w:left="2160" w:hanging="2160"/>
    </w:pPr>
  </w:style>
  <w:style w:type="paragraph" w:styleId="BodyText">
    <w:name w:val="Body Text"/>
    <w:basedOn w:val="Normal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lockText">
    <w:name w:val="Block Text"/>
    <w:basedOn w:val="Normal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Pr>
      <w:rFonts w:ascii="Arial" w:hAnsi="Arial"/>
      <w:sz w:val="22"/>
    </w:rPr>
  </w:style>
  <w:style w:type="paragraph" w:styleId="BodyTextIndent2">
    <w:name w:val="Body Text Indent 2"/>
    <w:basedOn w:val="Normal"/>
    <w:pPr>
      <w:ind w:left="720"/>
    </w:pPr>
    <w:rPr>
      <w:rFonts w:ascii="Arial" w:hAnsi="Arial"/>
      <w:sz w:val="22"/>
    </w:rPr>
  </w:style>
  <w:style w:type="character" w:styleId="Hyperlink">
    <w:name w:val="Hyperlink"/>
    <w:rPr>
      <w:color w:val="0000FF"/>
      <w:u w:val="single"/>
    </w:rPr>
  </w:style>
  <w:style w:type="paragraph" w:customStyle="1" w:styleId="1BulletList">
    <w:name w:val="1Bullet List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rsid w:val="00BE656C"/>
    <w:rPr>
      <w:sz w:val="16"/>
      <w:szCs w:val="16"/>
    </w:rPr>
  </w:style>
  <w:style w:type="paragraph" w:styleId="CommentText">
    <w:name w:val="annotation text"/>
    <w:basedOn w:val="Normal"/>
    <w:link w:val="CommentTextChar"/>
    <w:rsid w:val="00BE656C"/>
    <w:rPr>
      <w:sz w:val="20"/>
    </w:rPr>
  </w:style>
  <w:style w:type="character" w:customStyle="1" w:styleId="CommentTextChar">
    <w:name w:val="Comment Text Char"/>
    <w:link w:val="CommentText"/>
    <w:rsid w:val="00BE656C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BE656C"/>
    <w:rPr>
      <w:b/>
      <w:bCs/>
    </w:rPr>
  </w:style>
  <w:style w:type="character" w:customStyle="1" w:styleId="CommentSubjectChar">
    <w:name w:val="Comment Subject Char"/>
    <w:link w:val="CommentSubject"/>
    <w:rsid w:val="00BE656C"/>
    <w:rPr>
      <w:b/>
      <w:bCs/>
      <w:snapToGrid w:val="0"/>
    </w:rPr>
  </w:style>
  <w:style w:type="paragraph" w:styleId="ListParagraph">
    <w:name w:val="List Paragraph"/>
    <w:basedOn w:val="Normal"/>
    <w:uiPriority w:val="34"/>
    <w:qFormat/>
    <w:rsid w:val="001718FB"/>
    <w:pPr>
      <w:ind w:left="720"/>
    </w:pPr>
  </w:style>
  <w:style w:type="paragraph" w:styleId="Revision">
    <w:name w:val="Revision"/>
    <w:hidden/>
    <w:uiPriority w:val="99"/>
    <w:semiHidden/>
    <w:rsid w:val="00540029"/>
    <w:rPr>
      <w:snapToGrid w:val="0"/>
      <w:sz w:val="24"/>
    </w:rPr>
  </w:style>
  <w:style w:type="paragraph" w:customStyle="1" w:styleId="ONET">
    <w:name w:val="ONET"/>
    <w:basedOn w:val="Normal"/>
    <w:link w:val="ONETChar"/>
    <w:qFormat/>
    <w:rsid w:val="00DF2F73"/>
    <w:pPr>
      <w:widowControl/>
      <w:tabs>
        <w:tab w:val="left" w:pos="720"/>
      </w:tabs>
      <w:autoSpaceDE w:val="0"/>
      <w:autoSpaceDN w:val="0"/>
      <w:adjustRightInd w:val="0"/>
      <w:spacing w:before="240" w:line="244" w:lineRule="exact"/>
      <w:jc w:val="center"/>
    </w:pPr>
    <w:rPr>
      <w:rFonts w:ascii="Cambria" w:hAnsi="Cambria" w:cs="Arial"/>
      <w:b/>
      <w:bCs/>
      <w:snapToGrid/>
      <w:szCs w:val="24"/>
      <w:lang w:val="fr-FR"/>
    </w:rPr>
  </w:style>
  <w:style w:type="character" w:customStyle="1" w:styleId="ONETChar">
    <w:name w:val="ONET Char"/>
    <w:link w:val="ONET"/>
    <w:rsid w:val="00DF2F73"/>
    <w:rPr>
      <w:rFonts w:ascii="Cambria" w:hAnsi="Cambria" w:cs="Arial"/>
      <w:b/>
      <w:bCs/>
      <w:sz w:val="24"/>
      <w:szCs w:val="24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Wade.Karen@dol.gov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69111648CCE841868FE85E89B9B60A" ma:contentTypeVersion="8" ma:contentTypeDescription="Create a new document." ma:contentTypeScope="" ma:versionID="15d3b7c5c6d08fb5c93a6d1b9d13d699">
  <xsd:schema xmlns:xsd="http://www.w3.org/2001/XMLSchema" xmlns:xs="http://www.w3.org/2001/XMLSchema" xmlns:p="http://schemas.microsoft.com/office/2006/metadata/properties" xmlns:ns3="2a1ba486-ff2f-4459-80ac-1ab5aa17f82f" targetNamespace="http://schemas.microsoft.com/office/2006/metadata/properties" ma:root="true" ma:fieldsID="efdc3ed5724a891b3a809bba77718e2e" ns3:_="">
    <xsd:import namespace="2a1ba486-ff2f-4459-80ac-1ab5aa17f8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ba486-ff2f-4459-80ac-1ab5aa17f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FC74188-ADF4-4F42-9E8C-F5A9BCD33B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82C8EF2-9324-4D4F-857E-29E9426296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BE5B312-DBAE-4351-9798-11F39B443C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1ba486-ff2f-4459-80ac-1ab5aa17f8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84</Words>
  <Characters>162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LLETIN   2003-06</vt:lpstr>
    </vt:vector>
  </TitlesOfParts>
  <Company>AED</Company>
  <LinksUpToDate>false</LinksUpToDate>
  <CharactersWithSpaces>1904</CharactersWithSpaces>
  <SharedDoc>false</SharedDoc>
  <HLinks>
    <vt:vector size="6" baseType="variant">
      <vt:variant>
        <vt:i4>6815815</vt:i4>
      </vt:variant>
      <vt:variant>
        <vt:i4>3</vt:i4>
      </vt:variant>
      <vt:variant>
        <vt:i4>0</vt:i4>
      </vt:variant>
      <vt:variant>
        <vt:i4>5</vt:i4>
      </vt:variant>
      <vt:variant>
        <vt:lpwstr>mailto:Godbolt.Ricky.C@dol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ETIN   2003-06</dc:title>
  <dc:subject/>
  <dc:creator>Amy Dawson</dc:creator>
  <cp:keywords/>
  <cp:lastModifiedBy>Jefferson, Kirk - ETA</cp:lastModifiedBy>
  <cp:revision>12</cp:revision>
  <cp:lastPrinted>2020-02-03T21:10:00Z</cp:lastPrinted>
  <dcterms:created xsi:type="dcterms:W3CDTF">2021-08-02T19:33:00Z</dcterms:created>
  <dcterms:modified xsi:type="dcterms:W3CDTF">2021-11-17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69111648CCE841868FE85E89B9B60A</vt:lpwstr>
  </property>
</Properties>
</file>